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orientale et encens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isoeugenol; cinnamyl alcohol; Eugenol; (E)-anethol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2000 mg/kg de peso corporal)</w:t>
              <w:br/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)-aneth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180-2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4-052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ante. Anís. Vainilla. maderos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20 – 3070 mg/kg de peso corporal Animal: rat, 95% CL: 2090 -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900 mg/kg de peso corporal Animal: rabbit, Guideline: EU Method B.3 (Acute Toxicity (Dermal)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5,1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rientale et encen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7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4,25 mg/l Test organisms (species): Daphnia magna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,44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,05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rientale et encen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anethole (4180-23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aldehyde ; isoeugenol ; anisaldehyde ; cinnamyl alcohol ; Eugenol ; (E)-aneth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cinnamaldehyde ; anis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rientale et encen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rientale et encen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9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28C1FC-8565-4A4B-BBEC-3A087B375648}"/>
</file>

<file path=customXml/itemProps3.xml><?xml version="1.0" encoding="utf-8"?>
<ds:datastoreItem xmlns:ds="http://schemas.openxmlformats.org/officeDocument/2006/customXml" ds:itemID="{CE3C7CC7-5DE8-4DFF-AF37-549938ED2419}"/>
</file>

<file path=customXml/itemProps4.xml><?xml version="1.0" encoding="utf-8"?>
<ds:datastoreItem xmlns:ds="http://schemas.openxmlformats.org/officeDocument/2006/customXml" ds:itemID="{23660B36-C122-4CEB-9FC6-8B56F1BBF4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